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5CC2" w:rsidRPr="00554F0B" w:rsidRDefault="00662469" w:rsidP="00554F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87DE0">
        <w:rPr>
          <w:rFonts w:ascii="Times New Roman" w:hAnsi="Times New Roman" w:cs="Times New Roman"/>
          <w:b/>
          <w:sz w:val="24"/>
          <w:szCs w:val="24"/>
        </w:rPr>
        <w:t>Proposal topic:</w:t>
      </w:r>
      <w:r w:rsidRPr="00554F0B">
        <w:rPr>
          <w:rFonts w:ascii="Times New Roman" w:hAnsi="Times New Roman" w:cs="Times New Roman"/>
          <w:sz w:val="24"/>
          <w:szCs w:val="24"/>
        </w:rPr>
        <w:t xml:space="preserve"> </w:t>
      </w:r>
      <w:r w:rsidR="00F56916" w:rsidRPr="00554F0B">
        <w:rPr>
          <w:rFonts w:ascii="Times New Roman" w:hAnsi="Times New Roman" w:cs="Times New Roman"/>
          <w:sz w:val="24"/>
          <w:szCs w:val="24"/>
        </w:rPr>
        <w:t xml:space="preserve">Correlation between </w:t>
      </w:r>
      <w:r w:rsidR="00936A47">
        <w:rPr>
          <w:rFonts w:ascii="Times New Roman" w:hAnsi="Times New Roman" w:cs="Times New Roman"/>
          <w:sz w:val="24"/>
          <w:szCs w:val="24"/>
        </w:rPr>
        <w:t>number of sleep hours</w:t>
      </w:r>
      <w:r w:rsidR="00F56916" w:rsidRPr="00554F0B">
        <w:rPr>
          <w:rFonts w:ascii="Times New Roman" w:hAnsi="Times New Roman" w:cs="Times New Roman"/>
          <w:sz w:val="24"/>
          <w:szCs w:val="24"/>
        </w:rPr>
        <w:t xml:space="preserve"> and </w:t>
      </w:r>
      <w:r w:rsidR="00A45CC2" w:rsidRPr="00554F0B">
        <w:rPr>
          <w:rFonts w:ascii="Times New Roman" w:hAnsi="Times New Roman" w:cs="Times New Roman"/>
          <w:sz w:val="24"/>
          <w:szCs w:val="24"/>
        </w:rPr>
        <w:t>GPA score</w:t>
      </w:r>
    </w:p>
    <w:p w:rsidR="00554F0B" w:rsidRDefault="00A45CC2" w:rsidP="00554F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4F0B">
        <w:rPr>
          <w:rFonts w:ascii="Times New Roman" w:hAnsi="Times New Roman" w:cs="Times New Roman"/>
          <w:sz w:val="24"/>
          <w:szCs w:val="24"/>
        </w:rPr>
        <w:t xml:space="preserve">I am interested in this relationship because </w:t>
      </w:r>
      <w:r w:rsidR="001D4D2E" w:rsidRPr="00554F0B">
        <w:rPr>
          <w:rFonts w:ascii="Times New Roman" w:hAnsi="Times New Roman" w:cs="Times New Roman"/>
          <w:sz w:val="24"/>
          <w:szCs w:val="24"/>
        </w:rPr>
        <w:t>there is the idea that better sleep is associated with good GPA score. The recommended number of hours that college students should sleep</w:t>
      </w:r>
      <w:r w:rsidR="00720D87">
        <w:rPr>
          <w:rFonts w:ascii="Times New Roman" w:hAnsi="Times New Roman" w:cs="Times New Roman"/>
          <w:sz w:val="24"/>
          <w:szCs w:val="24"/>
        </w:rPr>
        <w:t xml:space="preserve"> is about seven to nine hours. However, rarely do students achieve this sleep time and I would to probe whether th</w:t>
      </w:r>
      <w:r w:rsidR="001D4D2E" w:rsidRPr="00554F0B">
        <w:rPr>
          <w:rFonts w:ascii="Times New Roman" w:hAnsi="Times New Roman" w:cs="Times New Roman"/>
          <w:sz w:val="24"/>
          <w:szCs w:val="24"/>
        </w:rPr>
        <w:t>e numbe</w:t>
      </w:r>
      <w:bookmarkStart w:id="0" w:name="_GoBack"/>
      <w:bookmarkEnd w:id="0"/>
      <w:r w:rsidR="001D4D2E" w:rsidRPr="00554F0B">
        <w:rPr>
          <w:rFonts w:ascii="Times New Roman" w:hAnsi="Times New Roman" w:cs="Times New Roman"/>
          <w:sz w:val="24"/>
          <w:szCs w:val="24"/>
        </w:rPr>
        <w:t xml:space="preserve">r of </w:t>
      </w:r>
      <w:r w:rsidR="009303D0">
        <w:rPr>
          <w:rFonts w:ascii="Times New Roman" w:hAnsi="Times New Roman" w:cs="Times New Roman"/>
          <w:sz w:val="24"/>
          <w:szCs w:val="24"/>
        </w:rPr>
        <w:t xml:space="preserve">sleep </w:t>
      </w:r>
      <w:r w:rsidR="001D4D2E" w:rsidRPr="00554F0B">
        <w:rPr>
          <w:rFonts w:ascii="Times New Roman" w:hAnsi="Times New Roman" w:cs="Times New Roman"/>
          <w:sz w:val="24"/>
          <w:szCs w:val="24"/>
        </w:rPr>
        <w:t xml:space="preserve">hours could have an effect on their GPA score. </w:t>
      </w:r>
    </w:p>
    <w:p w:rsidR="00A45CC2" w:rsidRPr="00554F0B" w:rsidRDefault="00687DE0" w:rsidP="00554F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87DE0">
        <w:rPr>
          <w:rFonts w:ascii="Times New Roman" w:hAnsi="Times New Roman" w:cs="Times New Roman"/>
          <w:b/>
          <w:sz w:val="24"/>
          <w:szCs w:val="24"/>
        </w:rPr>
        <w:t>Hypothesis:</w:t>
      </w:r>
      <w:r w:rsidR="001D4D2E" w:rsidRPr="00554F0B">
        <w:rPr>
          <w:rFonts w:ascii="Times New Roman" w:hAnsi="Times New Roman" w:cs="Times New Roman"/>
          <w:sz w:val="24"/>
          <w:szCs w:val="24"/>
        </w:rPr>
        <w:t xml:space="preserve"> students with an average of 7 sleep hours have better GPA</w:t>
      </w:r>
      <w:r>
        <w:rPr>
          <w:rFonts w:ascii="Times New Roman" w:hAnsi="Times New Roman" w:cs="Times New Roman"/>
          <w:sz w:val="24"/>
          <w:szCs w:val="24"/>
        </w:rPr>
        <w:t xml:space="preserve"> score</w:t>
      </w:r>
      <w:r w:rsidR="001D4D2E" w:rsidRPr="00554F0B">
        <w:rPr>
          <w:rFonts w:ascii="Times New Roman" w:hAnsi="Times New Roman" w:cs="Times New Roman"/>
          <w:sz w:val="24"/>
          <w:szCs w:val="24"/>
        </w:rPr>
        <w:t xml:space="preserve"> than those who sleep less.</w:t>
      </w:r>
    </w:p>
    <w:p w:rsidR="002274D4" w:rsidRPr="00554F0B" w:rsidRDefault="002274D4" w:rsidP="00554F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2274D4" w:rsidRPr="00554F0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1AD1" w:rsidRDefault="009C1AD1" w:rsidP="009C1AD1">
      <w:pPr>
        <w:spacing w:after="0" w:line="240" w:lineRule="auto"/>
      </w:pPr>
      <w:r>
        <w:separator/>
      </w:r>
    </w:p>
  </w:endnote>
  <w:endnote w:type="continuationSeparator" w:id="0">
    <w:p w:rsidR="009C1AD1" w:rsidRDefault="009C1AD1" w:rsidP="009C1A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1AD1" w:rsidRDefault="009C1AD1" w:rsidP="009C1AD1">
      <w:pPr>
        <w:spacing w:after="0" w:line="240" w:lineRule="auto"/>
      </w:pPr>
      <w:r>
        <w:separator/>
      </w:r>
    </w:p>
  </w:footnote>
  <w:footnote w:type="continuationSeparator" w:id="0">
    <w:p w:rsidR="009C1AD1" w:rsidRDefault="009C1AD1" w:rsidP="009C1A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20495014"/>
      <w:docPartObj>
        <w:docPartGallery w:val="Page Numbers (Top of Page)"/>
        <w:docPartUnique/>
      </w:docPartObj>
    </w:sdtPr>
    <w:sdtEndPr>
      <w:rPr>
        <w:noProof/>
      </w:rPr>
    </w:sdtEndPr>
    <w:sdtContent>
      <w:p w:rsidR="009C1AD1" w:rsidRDefault="009C1AD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C1AD1" w:rsidRDefault="009C1A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DA0NjE3NTczNjJV0lEKTi0uzszPAykwrAUAp5gRCiwAAAA="/>
  </w:docVars>
  <w:rsids>
    <w:rsidRoot w:val="00662469"/>
    <w:rsid w:val="001D4D2E"/>
    <w:rsid w:val="002274D4"/>
    <w:rsid w:val="00554F0B"/>
    <w:rsid w:val="00662469"/>
    <w:rsid w:val="00687DE0"/>
    <w:rsid w:val="00720D87"/>
    <w:rsid w:val="00847A4E"/>
    <w:rsid w:val="009303D0"/>
    <w:rsid w:val="00936A47"/>
    <w:rsid w:val="009C1AD1"/>
    <w:rsid w:val="00A45CC2"/>
    <w:rsid w:val="00F5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2D3C5"/>
  <w15:chartTrackingRefBased/>
  <w15:docId w15:val="{96C09211-AC99-4575-B177-DDF6A2E73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45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C1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1AD1"/>
  </w:style>
  <w:style w:type="paragraph" w:styleId="Footer">
    <w:name w:val="footer"/>
    <w:basedOn w:val="Normal"/>
    <w:link w:val="FooterChar"/>
    <w:uiPriority w:val="99"/>
    <w:unhideWhenUsed/>
    <w:rsid w:val="009C1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1A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28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</cp:revision>
  <dcterms:created xsi:type="dcterms:W3CDTF">2021-05-25T07:08:00Z</dcterms:created>
  <dcterms:modified xsi:type="dcterms:W3CDTF">2021-05-25T07:34:00Z</dcterms:modified>
</cp:coreProperties>
</file>